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9a896eedfd4b66c7c2a76d382c4bb9c66bc28c6"/>
      <w:r>
        <w:rPr>
          <w:b/>
        </w:rPr>
        <w:t xml:space="preserve">ПРОТОКОЛ ПРО РЕЗУЛЬТАТИ ЕЛЕКТРОННОГО АУКЦІОНУ № LLE001-UA-20220804-1333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ТОРГОВО-СИРОВИННА БІРЖА "ГАЛКОНТРАК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014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Регіональне відділення ФДМУ по Львівській, Закарпатській та Волин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9.08.2022 12:1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9.08.2022 12:3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 передачі в оренду державного нерухомого майна - нежитлових приміщень №47-59, заг. пл. 184.8 кв. м, що знаходяться на першому поверсі будівлі 4КН адміністративно-виробничого корпусу за адресою: м. Львів, вул. Рудненська, 10 та перебувають на балансі Львівського казенного експериментального підприємства засобів пересування і протезування.</w:t>
      </w:r>
      <w:r>
        <w:t xml:space="preserve"> </w:t>
      </w:r>
      <w:r>
        <w:t xml:space="preserve">Термін оренди - строк дії договорів оренди державного майна, які укладаються під час дії воєнного стану, не може перевищувати 12 місяців після припинення чи скасування воєнного стану (відповідно до пункту 6-1 прикінцевих та перехідних положень Закону).</w:t>
      </w:r>
      <w:r>
        <w:t xml:space="preserve"> </w:t>
      </w:r>
      <w:r>
        <w:t xml:space="preserve">Детальна інформація про об'єкт оренди, порядок та умови проведення аукціону міститься в документах аукціону, приєднаних до даного оголошення.</w:t>
      </w:r>
      <w:r>
        <w:t xml:space="preserve"> </w:t>
      </w:r>
      <w:r>
        <w:t xml:space="preserve">Ключ об'єкта 50141</w:t>
      </w:r>
    </w:p>
    <w:p>
      <w:pPr>
        <w:numPr>
          <w:ilvl w:val="0"/>
          <w:numId w:val="1001"/>
        </w:numPr>
        <w:pStyle w:val="Compact"/>
      </w:pPr>
      <w:r>
        <w:t xml:space="preserve">Державне нерухоме майно - нежитлові приміщення №47-59, заг. пл. 184.8 кв. м, що знаходяться на першому поверсі будівлі 4КН адміністративно-виробничого корпусу за адресою: м. Львів, вул. Рудненська, 10 та перебувають на балансі Львівського казенного експериментального підприємства засобів пересування і протезування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354,01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4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3,5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2 924,4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, ЄДРПОУ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3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8.2022 16:59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5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8.2022 18:28:1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8.2022 12:17: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5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8.2022 18:28:1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8.2022 12:17: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5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8.2022 18:28:1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8.2022 12:17: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5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8.2022 18:28:1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, ЄДРПОУ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***** ***** ***** ***** ***** ***** ***** ***** ***** *****, ЄДРПОУ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ДКСУ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7820172035523900100115785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ДКСУ м. Київ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7820172035523900100115785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</w:p>
    <w:p>
      <w:pPr>
        <w:numPr>
          <w:ilvl w:val="0"/>
          <w:numId w:val="1005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5"/>
        </w:numPr>
        <w:pStyle w:val="Compact"/>
      </w:pPr>
      <w:r>
        <w:t xml:space="preserve">Назва банку: ДКСУ м. Київ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7820172035523900100115785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6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6"/>
        </w:numPr>
        <w:pStyle w:val="Compact"/>
      </w:pPr>
      <w:r>
        <w:t xml:space="preserve">Назва банку: ДКСУ м. Київ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7820172035523900100115785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2 880,00 грн (дві тисячі вісімсот вісімдесят гривень 00 копійок), у т.ч. ПДВ</w:t>
      </w:r>
      <w:r>
        <w:t xml:space="preserve"> </w:t>
      </w:r>
      <w:r>
        <w:t xml:space="preserve">48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20 044,44 грн (двадцять тисяч сорок чотири гривні 44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4 000,00 грн без ПДВ (чотири тисячі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1.09.2022 12:06:5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, ЄДРПОУ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ПП "Фірма "СОМГІЗ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егіональне відділення ФДМУ по Львівській, Закарпатській та Волинс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18:41:07Z</dcterms:created>
  <dcterms:modified xsi:type="dcterms:W3CDTF">2024-05-06T18:4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